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D65EB" w14:textId="72491F28" w:rsidR="006F778A" w:rsidRPr="006F778A" w:rsidRDefault="006F778A" w:rsidP="008C73F6">
      <w:pPr>
        <w:rPr>
          <w:b/>
          <w:bCs/>
        </w:rPr>
      </w:pPr>
      <w:r w:rsidRPr="006F778A">
        <w:rPr>
          <w:b/>
          <w:bCs/>
        </w:rPr>
        <w:t>Task 1</w:t>
      </w:r>
    </w:p>
    <w:p w14:paraId="7BCDF97C" w14:textId="638C432C" w:rsidR="006F778A" w:rsidRPr="002C5568" w:rsidRDefault="006F778A" w:rsidP="008C73F6">
      <w:pPr>
        <w:rPr>
          <w:b/>
          <w:bCs/>
          <w:i/>
          <w:iCs/>
        </w:rPr>
      </w:pPr>
      <w:r w:rsidRPr="002C5568">
        <w:rPr>
          <w:b/>
          <w:bCs/>
          <w:i/>
          <w:iCs/>
        </w:rPr>
        <w:t>Predicti</w:t>
      </w:r>
      <w:r w:rsidR="002C5568" w:rsidRPr="002C5568">
        <w:rPr>
          <w:b/>
          <w:bCs/>
          <w:i/>
          <w:iCs/>
        </w:rPr>
        <w:t>ve model</w:t>
      </w:r>
      <w:r w:rsidRPr="002C5568">
        <w:rPr>
          <w:b/>
          <w:bCs/>
          <w:i/>
          <w:iCs/>
        </w:rPr>
        <w:t xml:space="preserve"> of Y1</w:t>
      </w:r>
    </w:p>
    <w:p w14:paraId="651DDD69" w14:textId="0A6CCD1D" w:rsidR="006F778A" w:rsidRPr="006F778A" w:rsidRDefault="006E53EE" w:rsidP="008C73F6">
      <w:r>
        <w:t>(</w:t>
      </w:r>
      <w:proofErr w:type="gramStart"/>
      <w:r>
        <w:t>1)</w:t>
      </w:r>
      <w:r w:rsidR="006F778A">
        <w:t>First</w:t>
      </w:r>
      <w:proofErr w:type="gramEnd"/>
      <w:r w:rsidR="006F778A">
        <w:t xml:space="preserve">, we can see below the distribution of Y1 is close to the gaussian distribution. </w:t>
      </w:r>
    </w:p>
    <w:p w14:paraId="3B1C26EB" w14:textId="6E70E354" w:rsidR="008C73F6" w:rsidRDefault="006F778A" w:rsidP="008C73F6">
      <w:r>
        <w:rPr>
          <w:noProof/>
        </w:rPr>
        <w:drawing>
          <wp:inline distT="0" distB="0" distL="0" distR="0" wp14:anchorId="2A37E361" wp14:editId="310F15D5">
            <wp:extent cx="1562100" cy="12286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41551" cy="168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1BD09" w14:textId="36B8607E" w:rsidR="006E53EE" w:rsidRDefault="008C73F6" w:rsidP="006F778A">
      <w:r>
        <w:rPr>
          <w:noProof/>
        </w:rPr>
        <w:drawing>
          <wp:inline distT="0" distB="0" distL="0" distR="0" wp14:anchorId="17C90021" wp14:editId="5CB100A4">
            <wp:extent cx="2680217" cy="1733460"/>
            <wp:effectExtent l="0" t="0" r="6350" b="635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 rotWithShape="1">
                    <a:blip r:embed="rId6"/>
                    <a:srcRect t="7544"/>
                    <a:stretch/>
                  </pic:blipFill>
                  <pic:spPr bwMode="auto">
                    <a:xfrm>
                      <a:off x="0" y="0"/>
                      <a:ext cx="2704224" cy="17489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5AE624" w14:textId="57C63B15" w:rsidR="00323712" w:rsidRDefault="006E53EE" w:rsidP="006F778A">
      <w:r>
        <w:t>(</w:t>
      </w:r>
      <w:proofErr w:type="gramStart"/>
      <w:r>
        <w:t>2)</w:t>
      </w:r>
      <w:r w:rsidR="00EA2B48">
        <w:t>Hence</w:t>
      </w:r>
      <w:proofErr w:type="gramEnd"/>
      <w:r w:rsidR="00EA2B48">
        <w:t xml:space="preserve">, </w:t>
      </w:r>
      <w:r w:rsidR="00145B50">
        <w:t>since 5</w:t>
      </w:r>
      <w:r w:rsidR="004D0CA0">
        <w:t>0</w:t>
      </w:r>
      <w:r w:rsidR="00145B50">
        <w:t xml:space="preserve"> predictor</w:t>
      </w:r>
      <w:r w:rsidR="004D0CA0">
        <w:t>s</w:t>
      </w:r>
      <w:r w:rsidR="00145B50">
        <w:t xml:space="preserve"> seem to be too many, </w:t>
      </w:r>
      <w:r w:rsidR="00AD21B7">
        <w:t xml:space="preserve">I used Lasso Regression </w:t>
      </w:r>
      <w:r w:rsidR="00323712">
        <w:t xml:space="preserve">to apply penalization for a better overall MSE. Also, by allowing coefficient to shrink to zero, Lasso Regression </w:t>
      </w:r>
      <w:r w:rsidR="00BF279B">
        <w:t>performed</w:t>
      </w:r>
      <w:r w:rsidR="00323712">
        <w:t xml:space="preserve"> </w:t>
      </w:r>
      <w:r w:rsidR="00AD21B7">
        <w:t>feature selection</w:t>
      </w:r>
      <w:r w:rsidR="00323712">
        <w:t>,</w:t>
      </w:r>
      <w:r w:rsidR="00AD21B7">
        <w:t xml:space="preserve"> </w:t>
      </w:r>
      <w:r w:rsidR="002903C6">
        <w:t xml:space="preserve">in case </w:t>
      </w:r>
      <w:r w:rsidR="00323712">
        <w:t xml:space="preserve">of </w:t>
      </w:r>
      <w:r w:rsidR="002903C6">
        <w:t>multicollinearity exist</w:t>
      </w:r>
      <w:r w:rsidR="00323712">
        <w:t>ing</w:t>
      </w:r>
      <w:r w:rsidR="002903C6">
        <w:t xml:space="preserve"> in the data</w:t>
      </w:r>
      <w:r w:rsidR="004E4FED">
        <w:t>, and to achieve a simpler model</w:t>
      </w:r>
      <w:r w:rsidR="002903C6">
        <w:t xml:space="preserve">. </w:t>
      </w:r>
    </w:p>
    <w:p w14:paraId="0F260CB4" w14:textId="376C6B3D" w:rsidR="00EA2B48" w:rsidRDefault="002903C6" w:rsidP="006F778A">
      <w:r>
        <w:t xml:space="preserve">We set the lambda value that minimizes the MSE as the </w:t>
      </w:r>
      <w:r w:rsidR="00295193">
        <w:t xml:space="preserve">most </w:t>
      </w:r>
      <w:r>
        <w:t>optimal lambda value.</w:t>
      </w:r>
      <w:r w:rsidR="00B324F4">
        <w:t xml:space="preserve"> As we can see in the plot of MSE against log(lambda) below, the optimal lambda value is 0.0001739218.</w:t>
      </w:r>
    </w:p>
    <w:p w14:paraId="6ECBEBC9" w14:textId="762F7BB9" w:rsidR="008C73F6" w:rsidRDefault="006F778A">
      <w:r>
        <w:rPr>
          <w:noProof/>
        </w:rPr>
        <w:drawing>
          <wp:inline distT="0" distB="0" distL="0" distR="0" wp14:anchorId="678A12F6" wp14:editId="7F80C25B">
            <wp:extent cx="3843947" cy="831735"/>
            <wp:effectExtent l="0" t="0" r="4445" b="6985"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41626" cy="85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A58D4" w14:textId="09524F5D" w:rsidR="006F778A" w:rsidRDefault="006F778A">
      <w:r>
        <w:rPr>
          <w:noProof/>
        </w:rPr>
        <w:drawing>
          <wp:inline distT="0" distB="0" distL="0" distR="0" wp14:anchorId="47C01B78" wp14:editId="0ACBCFAA">
            <wp:extent cx="2636656" cy="1867803"/>
            <wp:effectExtent l="0" t="0" r="0" b="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03978" cy="1915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D6C90" w14:textId="77777777" w:rsidR="00EE5F56" w:rsidRDefault="00EE5F56"/>
    <w:p w14:paraId="4D88A70E" w14:textId="5A5A8642" w:rsidR="006E53EE" w:rsidRDefault="006E53EE">
      <w:r>
        <w:t xml:space="preserve">(3) Then I used the optimal lambda value to fit into the final model. From the result below, we can see 34 </w:t>
      </w:r>
      <w:r w:rsidR="00E71F3F">
        <w:t xml:space="preserve">out of 50 </w:t>
      </w:r>
      <w:r>
        <w:t xml:space="preserve">predictors are left after </w:t>
      </w:r>
      <w:r w:rsidR="00311198">
        <w:t>feature selection by lasso regression</w:t>
      </w:r>
      <w:r w:rsidR="00E71F3F">
        <w:t>. 16 predictors were filtered out since they are not influential enough</w:t>
      </w:r>
      <w:r w:rsidR="00DA785A">
        <w:t xml:space="preserve"> to Y1</w:t>
      </w:r>
      <w:r w:rsidR="00E71F3F">
        <w:t xml:space="preserve">. </w:t>
      </w:r>
    </w:p>
    <w:p w14:paraId="2F96C033" w14:textId="071C9810" w:rsidR="006E53EE" w:rsidRDefault="006E53EE" w:rsidP="00106FC4">
      <w:r>
        <w:rPr>
          <w:noProof/>
        </w:rPr>
        <w:lastRenderedPageBreak/>
        <w:drawing>
          <wp:inline distT="0" distB="0" distL="0" distR="0" wp14:anchorId="26F79536" wp14:editId="1429D2D5">
            <wp:extent cx="4307647" cy="899615"/>
            <wp:effectExtent l="0" t="0" r="0" b="0"/>
            <wp:docPr id="7" name="Picture 7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19559" cy="922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8AD6A" w14:textId="5C6B98CB" w:rsidR="00383398" w:rsidRDefault="00383398" w:rsidP="006E53EE">
      <w:pPr>
        <w:spacing w:after="0"/>
      </w:pPr>
    </w:p>
    <w:p w14:paraId="3DA0C470" w14:textId="77777777" w:rsidR="00B3294F" w:rsidRDefault="006320C9" w:rsidP="006E53EE">
      <w:pPr>
        <w:spacing w:after="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D458D5E" wp14:editId="5CFD69C5">
            <wp:simplePos x="0" y="0"/>
            <wp:positionH relativeFrom="margin">
              <wp:posOffset>1264619</wp:posOffset>
            </wp:positionH>
            <wp:positionV relativeFrom="paragraph">
              <wp:posOffset>558144</wp:posOffset>
            </wp:positionV>
            <wp:extent cx="632713" cy="146102"/>
            <wp:effectExtent l="0" t="0" r="0" b="6350"/>
            <wp:wrapNone/>
            <wp:docPr id="17" name="Picture 1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graphical user interfac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713" cy="1461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30BEFB02" wp14:editId="39A23FFE">
            <wp:simplePos x="0" y="0"/>
            <wp:positionH relativeFrom="column">
              <wp:posOffset>4011593</wp:posOffset>
            </wp:positionH>
            <wp:positionV relativeFrom="paragraph">
              <wp:posOffset>219908</wp:posOffset>
            </wp:positionV>
            <wp:extent cx="745388" cy="183921"/>
            <wp:effectExtent l="0" t="0" r="0" b="6985"/>
            <wp:wrapNone/>
            <wp:docPr id="16" name="Picture 16" descr="A picture containing text, watch, gau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watch, gaug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5388" cy="18392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3398">
        <w:t>(4)</w:t>
      </w:r>
      <w:r w:rsidR="00F81562">
        <w:t xml:space="preserve"> I used the fitted lasso regression model to predict Y1, and calculate the R-squared value using </w:t>
      </w:r>
      <w:r w:rsidR="00841E96">
        <w:t xml:space="preserve">the </w:t>
      </w:r>
      <w:r w:rsidR="00F81562">
        <w:t xml:space="preserve">equation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 xml:space="preserve">=1-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SSE</m:t>
            </m:r>
          </m:num>
          <m:den>
            <m:r>
              <w:rPr>
                <w:rFonts w:ascii="Cambria Math" w:hAnsi="Cambria Math"/>
              </w:rPr>
              <m:t>SST</m:t>
            </m:r>
          </m:den>
        </m:f>
      </m:oMath>
      <w:r w:rsidR="00F81562">
        <w:t xml:space="preserve"> , where SSE (</w:t>
      </w:r>
      <w:r w:rsidR="000C7AA1">
        <w:t>S</w:t>
      </w:r>
      <w:r w:rsidR="00F81562">
        <w:t xml:space="preserve">um </w:t>
      </w:r>
      <w:r w:rsidR="000C7AA1">
        <w:t>S</w:t>
      </w:r>
      <w:r w:rsidR="00F81562">
        <w:t xml:space="preserve">quared </w:t>
      </w:r>
      <w:r w:rsidR="000C7AA1">
        <w:t>R</w:t>
      </w:r>
      <w:r w:rsidR="00F81562">
        <w:t xml:space="preserve">egression </w:t>
      </w:r>
      <w:r w:rsidR="000C7AA1">
        <w:t>E</w:t>
      </w:r>
      <w:r w:rsidR="00F81562">
        <w:t xml:space="preserve">rror) =                    </w:t>
      </w:r>
      <w:r>
        <w:rPr>
          <w:vertAlign w:val="superscript"/>
        </w:rPr>
        <w:t xml:space="preserve"> </w:t>
      </w:r>
      <w:r>
        <w:t xml:space="preserve">  </w:t>
      </w:r>
      <w:proofErr w:type="gramStart"/>
      <w:r>
        <w:t xml:space="preserve">  </w:t>
      </w:r>
      <w:r w:rsidR="00F81562">
        <w:t>,</w:t>
      </w:r>
      <w:proofErr w:type="gramEnd"/>
      <w:r w:rsidR="00F81562">
        <w:t xml:space="preserve"> SST (</w:t>
      </w:r>
      <w:r w:rsidR="000C7AA1">
        <w:t>S</w:t>
      </w:r>
      <w:r w:rsidR="00F81562">
        <w:t xml:space="preserve">um </w:t>
      </w:r>
      <w:r w:rsidR="000C7AA1">
        <w:t>S</w:t>
      </w:r>
      <w:r w:rsidR="00F81562">
        <w:t xml:space="preserve">quared </w:t>
      </w:r>
      <w:r w:rsidR="000C7AA1">
        <w:t>T</w:t>
      </w:r>
      <w:r w:rsidR="00F81562">
        <w:t xml:space="preserve">otal </w:t>
      </w:r>
      <w:r w:rsidR="000C7AA1">
        <w:t>E</w:t>
      </w:r>
      <w:r w:rsidR="00F81562">
        <w:t xml:space="preserve">rror) =  </w:t>
      </w:r>
      <w:r w:rsidR="00ED749C">
        <w:t xml:space="preserve">              </w:t>
      </w:r>
      <w:r>
        <w:t xml:space="preserve">     </w:t>
      </w:r>
      <w:r w:rsidR="00ED749C">
        <w:t xml:space="preserve">. </w:t>
      </w:r>
      <w:r w:rsidR="000C7AA1">
        <w:t xml:space="preserve">And </w:t>
      </w:r>
      <w:bookmarkStart w:id="0" w:name="OLE_LINK2"/>
      <w:r w:rsidR="000C7AA1">
        <w:t>RMSE</w:t>
      </w:r>
      <w:bookmarkEnd w:id="0"/>
      <w:r w:rsidR="000C7AA1">
        <w:t xml:space="preserve"> (</w:t>
      </w:r>
      <w:r w:rsidR="000C7AA1" w:rsidRPr="000C7AA1">
        <w:t>Root Mean Square Error</w:t>
      </w:r>
      <w:r w:rsidR="000C7AA1">
        <w:t xml:space="preserve">) =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 w:hint="eastAsia"/>
                  </w:rPr>
                  <m:t>SSE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rad>
      </m:oMath>
      <w:r w:rsidR="00325F4D">
        <w:t xml:space="preserve"> </w:t>
      </w:r>
      <w:r w:rsidR="00325F4D">
        <w:rPr>
          <w:rFonts w:hint="eastAsia"/>
        </w:rPr>
        <w:t>.</w:t>
      </w:r>
      <w:r w:rsidR="00325F4D">
        <w:t xml:space="preserve">  </w:t>
      </w:r>
    </w:p>
    <w:p w14:paraId="40DC83FA" w14:textId="1B61734B" w:rsidR="00383398" w:rsidRPr="00ED749C" w:rsidRDefault="00325F4D" w:rsidP="006E53EE">
      <w:pPr>
        <w:spacing w:after="0"/>
      </w:pPr>
      <w:r>
        <w:t xml:space="preserve">Here, </w:t>
      </w:r>
      <w:bookmarkStart w:id="1" w:name="OLE_LINK1"/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bookmarkEnd w:id="1"/>
      <w:r>
        <w:t xml:space="preserve">is </w:t>
      </w:r>
      <w:r w:rsidRPr="00325F4D">
        <w:t>coefficient of determination</w:t>
      </w:r>
      <w:r>
        <w:t xml:space="preserve"> and </w:t>
      </w:r>
      <w:r w:rsidR="00841E96">
        <w:t>can measure how well the fitted model fits the observations</w:t>
      </w:r>
      <w:r>
        <w:t>.</w:t>
      </w:r>
      <w:r w:rsidR="006A5BB4">
        <w:t xml:space="preserve"> As shown below the </w:t>
      </w:r>
      <w:bookmarkStart w:id="2" w:name="OLE_LINK3"/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="006A5BB4">
        <w:t xml:space="preserve"> </w:t>
      </w:r>
      <w:bookmarkEnd w:id="2"/>
      <w:r w:rsidR="006A5BB4">
        <w:t>is approximately 0.65, which means the fitted model can correctly fit 65% of the data</w:t>
      </w:r>
      <w:r w:rsidR="00FE43E2">
        <w:t xml:space="preserve"> in the training dataset. </w:t>
      </w:r>
      <w:r w:rsidR="0095164A">
        <w:t xml:space="preserve">RMSE </w:t>
      </w:r>
      <w:r w:rsidR="004E4FED">
        <w:t xml:space="preserve">is another measurement of the model </w:t>
      </w:r>
      <w:r w:rsidR="0095164A">
        <w:t>usefulness.</w:t>
      </w:r>
      <w:r w:rsidR="002D2AF2">
        <w:t xml:space="preserve"> Here, RMSE is low at 0.02255695. Bo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="002D2AF2">
        <w:t xml:space="preserve"> and RMSE indicate acceptable performance.</w:t>
      </w:r>
    </w:p>
    <w:p w14:paraId="6123C9E4" w14:textId="61D1D5E8" w:rsidR="00B16FC5" w:rsidRDefault="00F81562" w:rsidP="000C7AA1">
      <w:pPr>
        <w:spacing w:before="240" w:after="0"/>
      </w:pPr>
      <w:r>
        <w:rPr>
          <w:noProof/>
        </w:rPr>
        <w:drawing>
          <wp:inline distT="0" distB="0" distL="0" distR="0" wp14:anchorId="4A0801BE" wp14:editId="13CBDBC5">
            <wp:extent cx="4352925" cy="960672"/>
            <wp:effectExtent l="0" t="0" r="0" b="0"/>
            <wp:docPr id="10" name="Picture 10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78772" cy="96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4167F" w14:textId="77777777" w:rsidR="00ED571F" w:rsidRDefault="00ED571F" w:rsidP="006E53EE">
      <w:pPr>
        <w:spacing w:after="0"/>
        <w:rPr>
          <w:i/>
          <w:iCs/>
        </w:rPr>
      </w:pPr>
    </w:p>
    <w:p w14:paraId="1FD1B9F5" w14:textId="2D18CB90" w:rsidR="00B16FC5" w:rsidRPr="002C5568" w:rsidRDefault="002C5568" w:rsidP="006E53EE">
      <w:pPr>
        <w:spacing w:after="0"/>
        <w:rPr>
          <w:b/>
          <w:bCs/>
          <w:i/>
          <w:iCs/>
        </w:rPr>
      </w:pPr>
      <w:r>
        <w:rPr>
          <w:b/>
          <w:bCs/>
          <w:i/>
          <w:iCs/>
        </w:rPr>
        <w:t>P</w:t>
      </w:r>
      <w:r w:rsidRPr="002C5568">
        <w:rPr>
          <w:b/>
          <w:bCs/>
          <w:i/>
          <w:iCs/>
        </w:rPr>
        <w:t>redictive model of Y2</w:t>
      </w:r>
    </w:p>
    <w:p w14:paraId="285DA736" w14:textId="76D1A564" w:rsidR="002D1868" w:rsidRPr="002D1868" w:rsidRDefault="00F27173" w:rsidP="006E53EE">
      <w:pPr>
        <w:spacing w:after="0"/>
      </w:pPr>
      <w:r>
        <w:t xml:space="preserve">(1) </w:t>
      </w:r>
      <w:r w:rsidR="002D1868">
        <w:t>I plo</w:t>
      </w:r>
      <w:r>
        <w:t>t</w:t>
      </w:r>
      <w:r w:rsidR="002D1868">
        <w:t xml:space="preserve">ted Y2 </w:t>
      </w:r>
      <w:r>
        <w:t xml:space="preserve">as shown below </w:t>
      </w:r>
      <w:r w:rsidR="002D1868">
        <w:t>and found it is also close to gaussian distribution.</w:t>
      </w:r>
      <w:r>
        <w:t xml:space="preserve"> </w:t>
      </w:r>
    </w:p>
    <w:p w14:paraId="037AB9E2" w14:textId="76F29C04" w:rsidR="002D1868" w:rsidRPr="002D1868" w:rsidRDefault="002D1868" w:rsidP="006E53EE">
      <w:pPr>
        <w:spacing w:after="0"/>
      </w:pPr>
      <w:r>
        <w:rPr>
          <w:noProof/>
        </w:rPr>
        <w:drawing>
          <wp:inline distT="0" distB="0" distL="0" distR="0" wp14:anchorId="54582FDA" wp14:editId="42F8E4D8">
            <wp:extent cx="1462088" cy="236066"/>
            <wp:effectExtent l="0" t="0" r="5080" b="0"/>
            <wp:docPr id="18" name="Picture 18" descr="Ic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Icon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12582" cy="24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E816E" w14:textId="570FBE60" w:rsidR="00F27173" w:rsidRDefault="00E03333" w:rsidP="006E53EE">
      <w:pPr>
        <w:spacing w:after="0"/>
      </w:pPr>
      <w:r>
        <w:rPr>
          <w:noProof/>
        </w:rPr>
        <w:drawing>
          <wp:inline distT="0" distB="0" distL="0" distR="0" wp14:anchorId="18E6B100" wp14:editId="4242D6EB">
            <wp:extent cx="2967355" cy="1976128"/>
            <wp:effectExtent l="0" t="0" r="4445" b="508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 rotWithShape="1">
                    <a:blip r:embed="rId14"/>
                    <a:srcRect t="6952"/>
                    <a:stretch/>
                  </pic:blipFill>
                  <pic:spPr bwMode="auto">
                    <a:xfrm>
                      <a:off x="0" y="0"/>
                      <a:ext cx="2976951" cy="19825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75B98" w14:textId="28A201B3" w:rsidR="00F27173" w:rsidRDefault="00F27173" w:rsidP="006E53EE">
      <w:pPr>
        <w:spacing w:after="0"/>
      </w:pPr>
      <w:r>
        <w:t xml:space="preserve">(2) Hence, I went through the same workflow as for Y1 as shown below. </w:t>
      </w:r>
      <w:r w:rsidR="009F7CBE">
        <w:t>We can see</w:t>
      </w:r>
      <w:r w:rsidR="008F15F3">
        <w:t xml:space="preserve"> the predictors after filtering is only 5.</w:t>
      </w:r>
      <w:r>
        <w:t xml:space="preserve"> </w:t>
      </w:r>
      <w:r w:rsidR="008F15F3">
        <w:t>T</w:t>
      </w:r>
      <w:r>
        <w:t xml:space="preserve">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 and RMSE </w:t>
      </w:r>
      <w:r w:rsidR="008F15F3">
        <w:t>are also</w:t>
      </w:r>
      <w:r>
        <w:t xml:space="preserve"> not idea</w:t>
      </w:r>
      <w:r w:rsidR="009F7CBE">
        <w:t xml:space="preserve">l </w:t>
      </w:r>
      <w:r>
        <w:t xml:space="preserve">at </w:t>
      </w:r>
      <w:r w:rsidR="009F7CBE">
        <w:t xml:space="preserve">about 0.0028 and 0.0155, respectively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="009F7CBE">
        <w:t xml:space="preserve"> </w:t>
      </w:r>
      <w:r w:rsidR="009F7CBE">
        <w:rPr>
          <w:rFonts w:hint="eastAsia"/>
        </w:rPr>
        <w:t>is</w:t>
      </w:r>
      <w:r w:rsidR="009F7CBE">
        <w:t xml:space="preserve"> </w:t>
      </w:r>
      <w:r w:rsidR="009F7CBE">
        <w:rPr>
          <w:rFonts w:hint="eastAsia"/>
        </w:rPr>
        <w:t>too</w:t>
      </w:r>
      <w:r w:rsidR="009F7CBE">
        <w:t xml:space="preserve"> low, showing a poor prediction performance.</w:t>
      </w:r>
      <w:r w:rsidR="008F15F3">
        <w:t xml:space="preserve"> </w:t>
      </w:r>
    </w:p>
    <w:p w14:paraId="4088AD46" w14:textId="1726EFDC" w:rsidR="006A783E" w:rsidRDefault="006A783E" w:rsidP="006E53EE">
      <w:pPr>
        <w:spacing w:after="0"/>
      </w:pPr>
      <w:r>
        <w:rPr>
          <w:noProof/>
        </w:rPr>
        <w:drawing>
          <wp:inline distT="0" distB="0" distL="0" distR="0" wp14:anchorId="4BCC8E5B" wp14:editId="7967221F">
            <wp:extent cx="4838700" cy="149299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2146" b="-1"/>
                    <a:stretch/>
                  </pic:blipFill>
                  <pic:spPr bwMode="auto">
                    <a:xfrm>
                      <a:off x="0" y="0"/>
                      <a:ext cx="5744896" cy="177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5ED7E7" w14:textId="4FCFEBFF" w:rsidR="00705858" w:rsidRDefault="006A783E" w:rsidP="006A783E">
      <w:pPr>
        <w:spacing w:after="0"/>
      </w:pPr>
      <w:r>
        <w:rPr>
          <w:noProof/>
        </w:rPr>
        <w:drawing>
          <wp:inline distT="0" distB="0" distL="0" distR="0" wp14:anchorId="14099E42" wp14:editId="661DF459">
            <wp:extent cx="2686050" cy="484869"/>
            <wp:effectExtent l="0" t="0" r="0" b="0"/>
            <wp:docPr id="19" name="Picture 19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application&#10;&#10;Description automatically generated"/>
                    <pic:cNvPicPr/>
                  </pic:nvPicPr>
                  <pic:blipFill rotWithShape="1">
                    <a:blip r:embed="rId16"/>
                    <a:srcRect l="1738"/>
                    <a:stretch/>
                  </pic:blipFill>
                  <pic:spPr bwMode="auto">
                    <a:xfrm>
                      <a:off x="0" y="0"/>
                      <a:ext cx="2797516" cy="504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CDB62F" w14:textId="00AB7680" w:rsidR="002C26C8" w:rsidRDefault="002C26C8">
      <w:r>
        <w:rPr>
          <w:noProof/>
        </w:rPr>
        <w:lastRenderedPageBreak/>
        <w:drawing>
          <wp:inline distT="0" distB="0" distL="0" distR="0" wp14:anchorId="7EB8DD16" wp14:editId="7EC362E7">
            <wp:extent cx="2743200" cy="2168786"/>
            <wp:effectExtent l="0" t="0" r="0" b="3175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62356" cy="2183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4554C" w14:textId="3C34BBC3" w:rsidR="006A783E" w:rsidRDefault="006A783E" w:rsidP="008F15F3">
      <w:r>
        <w:rPr>
          <w:noProof/>
        </w:rPr>
        <w:drawing>
          <wp:inline distT="0" distB="0" distL="0" distR="0" wp14:anchorId="5A7FA109" wp14:editId="48DE7AAF">
            <wp:extent cx="5315153" cy="1143000"/>
            <wp:effectExtent l="0" t="0" r="0" b="0"/>
            <wp:docPr id="21" name="Picture 2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68472" cy="1154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88F6A" w14:textId="75FB388D" w:rsidR="006A783E" w:rsidRDefault="009F7CBE" w:rsidP="007102D9">
      <w:r>
        <w:rPr>
          <w:noProof/>
        </w:rPr>
        <w:drawing>
          <wp:inline distT="0" distB="0" distL="0" distR="0" wp14:anchorId="6310DB51" wp14:editId="4CE0147D">
            <wp:extent cx="4643438" cy="888971"/>
            <wp:effectExtent l="0" t="0" r="5080" b="6985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30493" cy="905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2F087" w14:textId="707161ED" w:rsidR="004B4FB0" w:rsidRDefault="004B4FB0">
      <w:r>
        <w:t xml:space="preserve">(3) </w:t>
      </w:r>
      <w:r w:rsidR="00FD683C">
        <w:t>I then reconsidered a better model to fit Y2. I tried using Lasso Regression model to fit the |X</w:t>
      </w:r>
      <w:r w:rsidR="00FD683C">
        <w:rPr>
          <w:vertAlign w:val="subscript"/>
        </w:rPr>
        <w:t>i...50</w:t>
      </w:r>
      <w:r w:rsidR="00FD683C">
        <w:t>| and Y2 as well as (X</w:t>
      </w:r>
      <w:r w:rsidR="00FD683C">
        <w:rPr>
          <w:vertAlign w:val="subscript"/>
        </w:rPr>
        <w:t>i...50</w:t>
      </w:r>
      <w:r w:rsidR="00FD683C">
        <w:t>)</w:t>
      </w:r>
      <w:proofErr w:type="gramStart"/>
      <w:r w:rsidR="00FD683C">
        <w:rPr>
          <w:vertAlign w:val="superscript"/>
        </w:rPr>
        <w:t xml:space="preserve">2 </w:t>
      </w:r>
      <w:r w:rsidR="00FD683C">
        <w:t xml:space="preserve"> and</w:t>
      </w:r>
      <w:proofErr w:type="gramEnd"/>
      <w:r w:rsidR="00FD683C">
        <w:t xml:space="preserve"> Y2</w:t>
      </w:r>
      <w:r w:rsidR="008F15F3">
        <w:t>, as shown below.</w:t>
      </w:r>
      <w:r w:rsidR="002B62D1">
        <w:t xml:space="preserve"> </w:t>
      </w:r>
      <w:r w:rsidR="002B62D1">
        <w:rPr>
          <w:rFonts w:hint="eastAsia"/>
        </w:rPr>
        <w:t>We</w:t>
      </w:r>
      <w:r w:rsidR="002B62D1">
        <w:t xml:space="preserve"> can see both the two model can achieve a good performance wit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="002B62D1">
        <w:t xml:space="preserve"> and RMSE</w:t>
      </w:r>
      <w:r w:rsidR="002B62D1">
        <w:t xml:space="preserve"> at about 0.93, 0.0041 for </w:t>
      </w:r>
      <w:r w:rsidR="002B62D1">
        <w:t>|X</w:t>
      </w:r>
      <w:r w:rsidR="002B62D1">
        <w:rPr>
          <w:vertAlign w:val="subscript"/>
        </w:rPr>
        <w:t>i...50</w:t>
      </w:r>
      <w:r w:rsidR="002B62D1">
        <w:t>|</w:t>
      </w:r>
      <w:r w:rsidR="002B62D1">
        <w:t xml:space="preserve"> model, and 0.96, 0.0020 for </w:t>
      </w:r>
      <w:r w:rsidR="002B62D1">
        <w:t>(X</w:t>
      </w:r>
      <w:r w:rsidR="002B62D1">
        <w:rPr>
          <w:vertAlign w:val="subscript"/>
        </w:rPr>
        <w:t>i...50</w:t>
      </w:r>
      <w:r w:rsidR="002B62D1">
        <w:t>)</w:t>
      </w:r>
      <w:proofErr w:type="gramStart"/>
      <w:r w:rsidR="002B62D1">
        <w:rPr>
          <w:vertAlign w:val="superscript"/>
        </w:rPr>
        <w:t xml:space="preserve">2 </w:t>
      </w:r>
      <w:r w:rsidR="002B62D1">
        <w:t xml:space="preserve"> </w:t>
      </w:r>
      <w:r w:rsidR="002B62D1">
        <w:t>model</w:t>
      </w:r>
      <w:proofErr w:type="gramEnd"/>
      <w:r w:rsidR="002B62D1">
        <w:t>.</w:t>
      </w:r>
      <w:r w:rsidR="008730D9">
        <w:t xml:space="preserve"> In comparison, </w:t>
      </w:r>
      <w:r w:rsidR="008730D9">
        <w:t>(X</w:t>
      </w:r>
      <w:r w:rsidR="008730D9">
        <w:rPr>
          <w:vertAlign w:val="subscript"/>
        </w:rPr>
        <w:t>i...50</w:t>
      </w:r>
      <w:r w:rsidR="008730D9">
        <w:t>)</w:t>
      </w:r>
      <w:proofErr w:type="gramStart"/>
      <w:r w:rsidR="008730D9">
        <w:rPr>
          <w:vertAlign w:val="superscript"/>
        </w:rPr>
        <w:t xml:space="preserve">2 </w:t>
      </w:r>
      <w:r w:rsidR="008730D9">
        <w:t xml:space="preserve"> model</w:t>
      </w:r>
      <w:proofErr w:type="gramEnd"/>
      <w:r w:rsidR="008730D9">
        <w:t xml:space="preserve"> has a better performance</w:t>
      </w:r>
      <w:r w:rsidR="00C6609B">
        <w:t xml:space="preserve"> with higher usefulness</w:t>
      </w:r>
      <w:r w:rsidR="008730D9">
        <w:t>.</w:t>
      </w:r>
    </w:p>
    <w:p w14:paraId="5B1B08D5" w14:textId="5833C695" w:rsidR="006279DA" w:rsidRPr="00F07F10" w:rsidRDefault="006279DA" w:rsidP="006279DA">
      <w:pPr>
        <w:spacing w:after="0"/>
        <w:rPr>
          <w:b/>
          <w:bCs/>
        </w:rPr>
      </w:pPr>
      <w:r w:rsidRPr="00F07F10">
        <w:rPr>
          <w:b/>
          <w:bCs/>
        </w:rPr>
        <w:t># Try |X</w:t>
      </w:r>
      <w:r w:rsidRPr="00F07F10">
        <w:rPr>
          <w:b/>
          <w:bCs/>
          <w:vertAlign w:val="subscript"/>
        </w:rPr>
        <w:t>i...50</w:t>
      </w:r>
      <w:r w:rsidRPr="00F07F10">
        <w:rPr>
          <w:b/>
          <w:bCs/>
        </w:rPr>
        <w:t>|</w:t>
      </w:r>
    </w:p>
    <w:p w14:paraId="21986DA2" w14:textId="3AD6B0D3" w:rsidR="00C10AB4" w:rsidRDefault="00852E16" w:rsidP="00C10AB4">
      <w:pPr>
        <w:spacing w:after="0"/>
      </w:pPr>
      <w:r>
        <w:rPr>
          <w:noProof/>
        </w:rPr>
        <w:drawing>
          <wp:inline distT="0" distB="0" distL="0" distR="0" wp14:anchorId="594A7229" wp14:editId="3E9897B7">
            <wp:extent cx="5138788" cy="120700"/>
            <wp:effectExtent l="0" t="0" r="508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324159" cy="265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78B3D" w14:textId="05B07A94" w:rsidR="00C10AB4" w:rsidRDefault="00C10AB4" w:rsidP="00C10AB4">
      <w:pPr>
        <w:spacing w:after="0"/>
      </w:pPr>
      <w:r>
        <w:rPr>
          <w:noProof/>
        </w:rPr>
        <w:drawing>
          <wp:inline distT="0" distB="0" distL="0" distR="0" wp14:anchorId="284ACD68" wp14:editId="0824C544">
            <wp:extent cx="5731510" cy="542925"/>
            <wp:effectExtent l="0" t="0" r="2540" b="9525"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&#10;&#10;Description automatically generated"/>
                    <pic:cNvPicPr/>
                  </pic:nvPicPr>
                  <pic:blipFill rotWithShape="1">
                    <a:blip r:embed="rId21"/>
                    <a:srcRect b="77145"/>
                    <a:stretch/>
                  </pic:blipFill>
                  <pic:spPr bwMode="auto">
                    <a:xfrm>
                      <a:off x="0" y="0"/>
                      <a:ext cx="5731510" cy="542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5B2E12" w14:textId="10CACB5F" w:rsidR="00C10AB4" w:rsidRDefault="00C10AB4">
      <w:r>
        <w:rPr>
          <w:noProof/>
        </w:rPr>
        <w:drawing>
          <wp:inline distT="0" distB="0" distL="0" distR="0" wp14:anchorId="4EE8B13C" wp14:editId="5654863E">
            <wp:extent cx="2895471" cy="2119155"/>
            <wp:effectExtent l="0" t="0" r="635" b="0"/>
            <wp:docPr id="28" name="Picture 28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hart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39908" cy="2151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AA361" w14:textId="32999BFD" w:rsidR="008F15F3" w:rsidRDefault="00852E16">
      <w:r>
        <w:rPr>
          <w:noProof/>
        </w:rPr>
        <w:lastRenderedPageBreak/>
        <w:drawing>
          <wp:inline distT="0" distB="0" distL="0" distR="0" wp14:anchorId="4A0216DF" wp14:editId="6378767D">
            <wp:extent cx="4892596" cy="1893805"/>
            <wp:effectExtent l="0" t="0" r="3810" b="0"/>
            <wp:docPr id="31" name="Picture 3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, email&#10;&#10;Description automatically generated"/>
                    <pic:cNvPicPr/>
                  </pic:nvPicPr>
                  <pic:blipFill rotWithShape="1">
                    <a:blip r:embed="rId23"/>
                    <a:srcRect r="537"/>
                    <a:stretch/>
                  </pic:blipFill>
                  <pic:spPr bwMode="auto">
                    <a:xfrm>
                      <a:off x="0" y="0"/>
                      <a:ext cx="4926844" cy="19070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09469E" w14:textId="1D7D9E92" w:rsidR="00852E16" w:rsidRPr="00183F98" w:rsidRDefault="00852E16" w:rsidP="00852E16">
      <w:pPr>
        <w:spacing w:after="0"/>
        <w:rPr>
          <w:b/>
          <w:bCs/>
          <w:color w:val="FF0000"/>
        </w:rPr>
      </w:pPr>
      <w:r w:rsidRPr="00183F98">
        <w:rPr>
          <w:b/>
          <w:bCs/>
        </w:rPr>
        <w:t># Try (X</w:t>
      </w:r>
      <w:r w:rsidRPr="00183F98">
        <w:rPr>
          <w:b/>
          <w:bCs/>
          <w:vertAlign w:val="subscript"/>
        </w:rPr>
        <w:t>i...50</w:t>
      </w:r>
      <w:r w:rsidRPr="00183F98">
        <w:rPr>
          <w:b/>
          <w:bCs/>
        </w:rPr>
        <w:t>)</w:t>
      </w:r>
      <w:r w:rsidRPr="00183F98">
        <w:rPr>
          <w:b/>
          <w:bCs/>
          <w:vertAlign w:val="superscript"/>
        </w:rPr>
        <w:t xml:space="preserve">2 </w:t>
      </w:r>
      <w:r w:rsidRPr="00183F98">
        <w:rPr>
          <w:b/>
          <w:bCs/>
        </w:rPr>
        <w:t xml:space="preserve"> </w:t>
      </w:r>
    </w:p>
    <w:p w14:paraId="77390753" w14:textId="24AF34FD" w:rsidR="00852E16" w:rsidRDefault="00626222" w:rsidP="00852E16">
      <w:pPr>
        <w:spacing w:after="0"/>
      </w:pPr>
      <w:r>
        <w:rPr>
          <w:noProof/>
        </w:rPr>
        <w:drawing>
          <wp:inline distT="0" distB="0" distL="0" distR="0" wp14:anchorId="7090A739" wp14:editId="3B7C540C">
            <wp:extent cx="4858021" cy="135633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8277" cy="15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11115" w14:textId="54827441" w:rsidR="00852E16" w:rsidRDefault="00626222">
      <w:r>
        <w:rPr>
          <w:noProof/>
        </w:rPr>
        <w:drawing>
          <wp:inline distT="0" distB="0" distL="0" distR="0" wp14:anchorId="333E0E38" wp14:editId="56B15413">
            <wp:extent cx="2853349" cy="477062"/>
            <wp:effectExtent l="0" t="0" r="4445" b="0"/>
            <wp:docPr id="33" name="Picture 3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&#10;&#10;Description automatically generated with medium confidence"/>
                    <pic:cNvPicPr/>
                  </pic:nvPicPr>
                  <pic:blipFill rotWithShape="1">
                    <a:blip r:embed="rId25"/>
                    <a:srcRect l="1203" t="10562" b="-1"/>
                    <a:stretch/>
                  </pic:blipFill>
                  <pic:spPr bwMode="auto">
                    <a:xfrm>
                      <a:off x="0" y="0"/>
                      <a:ext cx="2944368" cy="492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2CD96" w14:textId="4BC89A4B" w:rsidR="00626222" w:rsidRDefault="00626222">
      <w:r>
        <w:rPr>
          <w:noProof/>
        </w:rPr>
        <w:drawing>
          <wp:inline distT="0" distB="0" distL="0" distR="0" wp14:anchorId="051C759D" wp14:editId="4A423960">
            <wp:extent cx="2977713" cy="2197160"/>
            <wp:effectExtent l="0" t="0" r="0" b="0"/>
            <wp:docPr id="34" name="Picture 3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06728" cy="2218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41FF0" w14:textId="79DDB7FA" w:rsidR="00626222" w:rsidRDefault="0001138F">
      <w:r>
        <w:rPr>
          <w:noProof/>
        </w:rPr>
        <w:drawing>
          <wp:anchor distT="0" distB="0" distL="114300" distR="114300" simplePos="0" relativeHeight="251664384" behindDoc="0" locked="0" layoutInCell="1" allowOverlap="1" wp14:anchorId="49E7FC36" wp14:editId="1A98F46B">
            <wp:simplePos x="0" y="0"/>
            <wp:positionH relativeFrom="margin">
              <wp:align>left</wp:align>
            </wp:positionH>
            <wp:positionV relativeFrom="paragraph">
              <wp:posOffset>1096645</wp:posOffset>
            </wp:positionV>
            <wp:extent cx="5731510" cy="132080"/>
            <wp:effectExtent l="0" t="0" r="2540" b="127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605" b="-1"/>
                    <a:stretch/>
                  </pic:blipFill>
                  <pic:spPr bwMode="auto">
                    <a:xfrm>
                      <a:off x="0" y="0"/>
                      <a:ext cx="5731510" cy="132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4ACC">
        <w:rPr>
          <w:noProof/>
        </w:rPr>
        <w:drawing>
          <wp:inline distT="0" distB="0" distL="0" distR="0" wp14:anchorId="33F422B4" wp14:editId="73FE6051">
            <wp:extent cx="5475829" cy="1967440"/>
            <wp:effectExtent l="0" t="0" r="0" b="0"/>
            <wp:docPr id="35" name="Picture 3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email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80157" cy="196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C71A9" w14:textId="0DDAA646" w:rsidR="00003FF4" w:rsidRPr="002C5568" w:rsidRDefault="00003FF4" w:rsidP="00003FF4">
      <w:pPr>
        <w:spacing w:after="0"/>
        <w:rPr>
          <w:b/>
          <w:bCs/>
          <w:i/>
          <w:iCs/>
        </w:rPr>
      </w:pPr>
      <w:r>
        <w:rPr>
          <w:b/>
          <w:bCs/>
          <w:i/>
          <w:iCs/>
        </w:rPr>
        <w:t>P</w:t>
      </w:r>
      <w:r w:rsidRPr="002C5568">
        <w:rPr>
          <w:b/>
          <w:bCs/>
          <w:i/>
          <w:iCs/>
        </w:rPr>
        <w:t>redictive model of Y</w:t>
      </w:r>
      <w:r>
        <w:rPr>
          <w:b/>
          <w:bCs/>
          <w:i/>
          <w:iCs/>
        </w:rPr>
        <w:t>3</w:t>
      </w:r>
    </w:p>
    <w:p w14:paraId="6FADA566" w14:textId="54D3FD44" w:rsidR="003C71C9" w:rsidRDefault="00003FF4">
      <w:r>
        <w:t xml:space="preserve">Y3 is a binary outcome, so I </w:t>
      </w:r>
      <w:r w:rsidR="005E7C97">
        <w:t xml:space="preserve">first tried </w:t>
      </w:r>
      <w:r>
        <w:t>us</w:t>
      </w:r>
      <w:r w:rsidR="005E7C97">
        <w:t>ing</w:t>
      </w:r>
      <w:r>
        <w:t xml:space="preserve"> Lasso logistic regression model to fit it. The workflow is </w:t>
      </w:r>
      <w:proofErr w:type="gramStart"/>
      <w:r>
        <w:t>similar to</w:t>
      </w:r>
      <w:proofErr w:type="gramEnd"/>
      <w:r>
        <w:t xml:space="preserve"> the previous ones for Y1 and Y2, except for some arguments </w:t>
      </w:r>
      <w:r w:rsidR="005E7C97">
        <w:t xml:space="preserve">that </w:t>
      </w:r>
      <w:r>
        <w:t>were changed</w:t>
      </w:r>
      <w:r w:rsidR="003C71C9">
        <w:t xml:space="preserve"> as shown below in R codes</w:t>
      </w:r>
      <w:r>
        <w:t>.</w:t>
      </w:r>
      <w:r w:rsidR="009142FD">
        <w:t xml:space="preserve"> </w:t>
      </w:r>
      <w:r w:rsidR="004D4CE2">
        <w:t>By changing the ‘</w:t>
      </w:r>
      <w:proofErr w:type="spellStart"/>
      <w:proofErr w:type="gramStart"/>
      <w:r w:rsidR="004D4CE2">
        <w:t>type.measure</w:t>
      </w:r>
      <w:proofErr w:type="spellEnd"/>
      <w:proofErr w:type="gramEnd"/>
      <w:r w:rsidR="004D4CE2">
        <w:t xml:space="preserve">’ into ‘class’, the cross-validation provided the lambda value that corresponded to the minimum misclassification error. </w:t>
      </w:r>
      <w:r w:rsidR="009142FD">
        <w:t xml:space="preserve">We can see </w:t>
      </w:r>
      <w:r w:rsidR="004D4CE2">
        <w:t xml:space="preserve">below </w:t>
      </w:r>
      <w:r w:rsidR="009142FD">
        <w:t>the usefulness evaluated by Lasso is 98.46%, which is high enough.</w:t>
      </w:r>
    </w:p>
    <w:p w14:paraId="02CC658A" w14:textId="4FC2FB13" w:rsidR="003C71C9" w:rsidRDefault="003C71C9">
      <w:r>
        <w:rPr>
          <w:noProof/>
        </w:rPr>
        <w:lastRenderedPageBreak/>
        <w:drawing>
          <wp:inline distT="0" distB="0" distL="0" distR="0" wp14:anchorId="0626F7ED" wp14:editId="7CBBC80A">
            <wp:extent cx="4957695" cy="621222"/>
            <wp:effectExtent l="0" t="0" r="0" b="7620"/>
            <wp:docPr id="14" name="Picture 1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graphical user interfac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988869" cy="625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5D979" w14:textId="585D9530" w:rsidR="008730D9" w:rsidRDefault="00003FF4" w:rsidP="005A37F2">
      <w:pPr>
        <w:spacing w:after="0"/>
      </w:pPr>
      <w:r>
        <w:t xml:space="preserve"> </w:t>
      </w:r>
      <w:r w:rsidR="005A37F2">
        <w:rPr>
          <w:noProof/>
        </w:rPr>
        <w:drawing>
          <wp:inline distT="0" distB="0" distL="0" distR="0" wp14:anchorId="66676A25" wp14:editId="3F1C67F9">
            <wp:extent cx="2405175" cy="1656080"/>
            <wp:effectExtent l="0" t="0" r="0" b="1270"/>
            <wp:docPr id="15" name="Picture 1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439559" cy="167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12E74" w14:textId="25558A95" w:rsidR="001C58D3" w:rsidRDefault="009142FD" w:rsidP="005A37F2">
      <w:pPr>
        <w:spacing w:after="0"/>
      </w:pPr>
      <w:r>
        <w:rPr>
          <w:noProof/>
        </w:rPr>
        <w:drawing>
          <wp:inline distT="0" distB="0" distL="0" distR="0" wp14:anchorId="5DB23A03" wp14:editId="67057FD2">
            <wp:extent cx="5269718" cy="785845"/>
            <wp:effectExtent l="0" t="0" r="7620" b="0"/>
            <wp:docPr id="22" name="Picture 2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graphical user interfac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25764" cy="80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01D52" w14:textId="05275A97" w:rsidR="005A37F2" w:rsidRDefault="005A37F2"/>
    <w:p w14:paraId="51CB050F" w14:textId="2D7F59B5" w:rsidR="00EC2473" w:rsidRDefault="00EC2473">
      <w:pPr>
        <w:rPr>
          <w:b/>
          <w:bCs/>
          <w:i/>
          <w:iCs/>
        </w:rPr>
      </w:pPr>
      <w:r w:rsidRPr="00EC2473">
        <w:rPr>
          <w:b/>
          <w:bCs/>
          <w:i/>
          <w:iCs/>
        </w:rPr>
        <w:t xml:space="preserve">Y1, Y2, Y3 prediction for </w:t>
      </w:r>
      <w:r w:rsidR="00F566D9">
        <w:rPr>
          <w:b/>
          <w:bCs/>
          <w:i/>
          <w:iCs/>
        </w:rPr>
        <w:t>data in test.csv</w:t>
      </w:r>
    </w:p>
    <w:p w14:paraId="1D9E03C7" w14:textId="317A7E32" w:rsidR="00EC2473" w:rsidRDefault="00F566D9">
      <w:r>
        <w:t>I used R codes shown below to predict Y1, Y2, Y3 for the data in test.csv</w:t>
      </w:r>
      <w:r w:rsidR="001D40CA">
        <w:t xml:space="preserve">, and write them into a new csv file. </w:t>
      </w:r>
    </w:p>
    <w:p w14:paraId="0DA8C2C5" w14:textId="0C8CDE01" w:rsidR="001F113F" w:rsidRPr="00EC2473" w:rsidRDefault="001F113F" w:rsidP="00106FC4">
      <w:pPr>
        <w:spacing w:after="0"/>
      </w:pPr>
      <w:r>
        <w:rPr>
          <w:noProof/>
        </w:rPr>
        <w:drawing>
          <wp:inline distT="0" distB="0" distL="0" distR="0" wp14:anchorId="132D9665" wp14:editId="7066684A">
            <wp:extent cx="5731510" cy="67437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97139" w14:textId="4A7700A0" w:rsidR="005E7C97" w:rsidRDefault="00106FC4" w:rsidP="00842F2E">
      <w:pPr>
        <w:spacing w:after="0"/>
      </w:pPr>
      <w:r>
        <w:rPr>
          <w:noProof/>
        </w:rPr>
        <w:drawing>
          <wp:inline distT="0" distB="0" distL="0" distR="0" wp14:anchorId="7DCCEB96" wp14:editId="3575D06C">
            <wp:extent cx="1815799" cy="907900"/>
            <wp:effectExtent l="0" t="0" r="0" b="6985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841219" cy="92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FD71C" w14:textId="50A9BA36" w:rsidR="00106FC4" w:rsidRPr="00FD683C" w:rsidRDefault="00842F2E" w:rsidP="00842F2E">
      <w:pPr>
        <w:spacing w:after="0"/>
      </w:pPr>
      <w:r>
        <w:rPr>
          <w:noProof/>
        </w:rPr>
        <w:drawing>
          <wp:inline distT="0" distB="0" distL="0" distR="0" wp14:anchorId="1A598615" wp14:editId="6BB253D6">
            <wp:extent cx="3877834" cy="99674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10101" cy="133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6FC4" w:rsidRPr="00FD68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3Mbc0M7MwsTQGMpV0lIJTi4sz8/NACoxqAUVtqUYsAAAA"/>
  </w:docVars>
  <w:rsids>
    <w:rsidRoot w:val="008C0DDC"/>
    <w:rsid w:val="00003FF4"/>
    <w:rsid w:val="0001138F"/>
    <w:rsid w:val="0002749B"/>
    <w:rsid w:val="00085A07"/>
    <w:rsid w:val="00094203"/>
    <w:rsid w:val="000C7AA1"/>
    <w:rsid w:val="00106FC4"/>
    <w:rsid w:val="00145B50"/>
    <w:rsid w:val="00183F98"/>
    <w:rsid w:val="001C58D3"/>
    <w:rsid w:val="001D40CA"/>
    <w:rsid w:val="001F113F"/>
    <w:rsid w:val="00202D5C"/>
    <w:rsid w:val="002903C6"/>
    <w:rsid w:val="00295193"/>
    <w:rsid w:val="002B62D1"/>
    <w:rsid w:val="002C26C8"/>
    <w:rsid w:val="002C5568"/>
    <w:rsid w:val="002D1868"/>
    <w:rsid w:val="002D2AF2"/>
    <w:rsid w:val="00311198"/>
    <w:rsid w:val="00323712"/>
    <w:rsid w:val="00325F4D"/>
    <w:rsid w:val="00383398"/>
    <w:rsid w:val="003A498E"/>
    <w:rsid w:val="003C71C9"/>
    <w:rsid w:val="00474826"/>
    <w:rsid w:val="004B4FB0"/>
    <w:rsid w:val="004D0CA0"/>
    <w:rsid w:val="004D4CE2"/>
    <w:rsid w:val="004E4FED"/>
    <w:rsid w:val="00593A68"/>
    <w:rsid w:val="005A37F2"/>
    <w:rsid w:val="005E7C97"/>
    <w:rsid w:val="005F6082"/>
    <w:rsid w:val="00626222"/>
    <w:rsid w:val="006279DA"/>
    <w:rsid w:val="006320C9"/>
    <w:rsid w:val="006A5BB4"/>
    <w:rsid w:val="006A783E"/>
    <w:rsid w:val="006D5CA5"/>
    <w:rsid w:val="006E53EE"/>
    <w:rsid w:val="006F1882"/>
    <w:rsid w:val="006F778A"/>
    <w:rsid w:val="00705858"/>
    <w:rsid w:val="007102D9"/>
    <w:rsid w:val="007D378D"/>
    <w:rsid w:val="00841E96"/>
    <w:rsid w:val="00842F2E"/>
    <w:rsid w:val="00852E16"/>
    <w:rsid w:val="008730D9"/>
    <w:rsid w:val="008C0DDC"/>
    <w:rsid w:val="008C73F6"/>
    <w:rsid w:val="008F15F3"/>
    <w:rsid w:val="00902462"/>
    <w:rsid w:val="009142FD"/>
    <w:rsid w:val="0095164A"/>
    <w:rsid w:val="00982E35"/>
    <w:rsid w:val="009B0ECB"/>
    <w:rsid w:val="009B368B"/>
    <w:rsid w:val="009F7CBE"/>
    <w:rsid w:val="00A32780"/>
    <w:rsid w:val="00AD21B7"/>
    <w:rsid w:val="00B16FC5"/>
    <w:rsid w:val="00B324F4"/>
    <w:rsid w:val="00B3294F"/>
    <w:rsid w:val="00BF279B"/>
    <w:rsid w:val="00C10AB4"/>
    <w:rsid w:val="00C6609B"/>
    <w:rsid w:val="00CC668A"/>
    <w:rsid w:val="00D44ACC"/>
    <w:rsid w:val="00DA785A"/>
    <w:rsid w:val="00E03333"/>
    <w:rsid w:val="00E33A1F"/>
    <w:rsid w:val="00E71F3F"/>
    <w:rsid w:val="00EA2B48"/>
    <w:rsid w:val="00EC2473"/>
    <w:rsid w:val="00ED571F"/>
    <w:rsid w:val="00ED749C"/>
    <w:rsid w:val="00EE5F56"/>
    <w:rsid w:val="00F07F10"/>
    <w:rsid w:val="00F230F2"/>
    <w:rsid w:val="00F27173"/>
    <w:rsid w:val="00F566D9"/>
    <w:rsid w:val="00F81562"/>
    <w:rsid w:val="00F92714"/>
    <w:rsid w:val="00FD683C"/>
    <w:rsid w:val="00FE3D88"/>
    <w:rsid w:val="00FE4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7A8DD"/>
  <w15:chartTrackingRefBased/>
  <w15:docId w15:val="{4361923E-27E4-4D9B-A684-EA1C36E43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3F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815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1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8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fontTable" Target="fontTable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620467-037D-49C6-A590-8F2C9C9DBC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5</TotalTime>
  <Pages>5</Pages>
  <Words>460</Words>
  <Characters>2623</Characters>
  <Application>Microsoft Office Word</Application>
  <DocSecurity>0</DocSecurity>
  <Lines>21</Lines>
  <Paragraphs>6</Paragraphs>
  <ScaleCrop>false</ScaleCrop>
  <Company/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Jiayu</dc:creator>
  <cp:keywords/>
  <dc:description/>
  <cp:lastModifiedBy>Wang Jiayu</cp:lastModifiedBy>
  <cp:revision>98</cp:revision>
  <dcterms:created xsi:type="dcterms:W3CDTF">2021-05-29T07:46:00Z</dcterms:created>
  <dcterms:modified xsi:type="dcterms:W3CDTF">2021-05-30T03:02:00Z</dcterms:modified>
</cp:coreProperties>
</file>